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PRIL GUTIERR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PRI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UTIERR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5 West Dundee Road,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UTIER23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4529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B SIM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